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8316F0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7D916211" w:rsidR="00837F3C" w:rsidRPr="007D71F5" w:rsidRDefault="00961AF2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Teaching Statement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5024412C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571F9">
        <w:rPr>
          <w:rFonts w:ascii="Helvetica" w:hAnsi="Helvetica"/>
        </w:rPr>
        <w:t xml:space="preserve"> </w:t>
      </w:r>
      <w:r w:rsidR="001069D4">
        <w:rPr>
          <w:rFonts w:ascii="Helvetica" w:hAnsi="Helvetica"/>
        </w:rPr>
        <w:t>May</w:t>
      </w:r>
      <w:r w:rsidRPr="007D71F5">
        <w:rPr>
          <w:rFonts w:ascii="Helvetica" w:hAnsi="Helvetica"/>
        </w:rPr>
        <w:t xml:space="preserve"> </w:t>
      </w:r>
      <w:r w:rsidR="004571F9">
        <w:rPr>
          <w:rFonts w:ascii="Helvetica" w:hAnsi="Helvetica"/>
        </w:rPr>
        <w:t>2</w:t>
      </w:r>
      <w:r w:rsidR="008316F0">
        <w:rPr>
          <w:rFonts w:ascii="Helvetica" w:hAnsi="Helvetica"/>
        </w:rPr>
        <w:t>5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FB9E4C2" w14:textId="27C84B93" w:rsidR="00EF2D26" w:rsidRDefault="00FF4802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I aspire to be on a continuous learning curve through teaching practice at an academic institute. I have always enjoyed interacting with young minds which would enhance my thirst to know more and more. With a great impact from my teachers during my bachelor's and master’s days, I opted for my </w:t>
      </w:r>
      <w:r w:rsidR="00555412">
        <w:rPr>
          <w:rFonts w:ascii="Helvetica" w:hAnsi="Helvetica"/>
        </w:rPr>
        <w:t xml:space="preserve">professional </w:t>
      </w:r>
      <w:r>
        <w:rPr>
          <w:rFonts w:ascii="Helvetica" w:hAnsi="Helvetica"/>
        </w:rPr>
        <w:t xml:space="preserve">career as a faculty with a great passion and love. </w:t>
      </w:r>
      <w:r w:rsidR="00555412">
        <w:rPr>
          <w:rFonts w:ascii="Helvetica" w:hAnsi="Helvetica"/>
        </w:rPr>
        <w:t>With my five years of teaching experience and four years of research experience, I adhere to getting back to the teaching role always. Being a computer science engineering practitioner, I have engaged myself in the courses mentioned below with hands experience and like to share the knowledge</w:t>
      </w:r>
      <w:r w:rsidR="00887BF1">
        <w:rPr>
          <w:rFonts w:ascii="Helvetica" w:hAnsi="Helvetica"/>
        </w:rPr>
        <w:t xml:space="preserve"> I have</w:t>
      </w:r>
      <w:r w:rsidR="00555412">
        <w:rPr>
          <w:rFonts w:ascii="Helvetica" w:hAnsi="Helvetica"/>
        </w:rPr>
        <w:t xml:space="preserve"> gained over the period with fellow students. </w:t>
      </w:r>
    </w:p>
    <w:p w14:paraId="749BE452" w14:textId="77777777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6E3ECC30" w14:textId="7A2C42D9" w:rsidR="00555412" w:rsidRDefault="00555412" w:rsidP="002D24AE">
      <w:pPr>
        <w:spacing w:after="0"/>
        <w:jc w:val="both"/>
        <w:rPr>
          <w:rFonts w:ascii="Helvetica" w:hAnsi="Helvetica"/>
        </w:rPr>
      </w:pPr>
    </w:p>
    <w:p w14:paraId="4C13CA6A" w14:textId="30E64766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Programming Languages</w:t>
      </w:r>
      <w:r>
        <w:rPr>
          <w:rFonts w:ascii="Helvetica" w:hAnsi="Helvetica"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C/C++, Java, Python.</w:t>
      </w:r>
    </w:p>
    <w:p w14:paraId="7A779DEB" w14:textId="0B5231DB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Virtual Reality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3D Models, 3D Interaction, AR/VR/MR/XR Technologies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and Applications</w:t>
      </w:r>
    </w:p>
    <w:p w14:paraId="0F0D70F3" w14:textId="013630C9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Computer Graphics</w:t>
      </w:r>
      <w:r w:rsidRPr="00555412">
        <w:rPr>
          <w:rFonts w:ascii="Helvetica" w:hAnsi="Helvetica"/>
          <w:b/>
          <w:bCs/>
        </w:rPr>
        <w:t xml:space="preserve"> 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Interactive Computer Graphics with WebGL, OpenGL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Visualization Toolki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>(VTK)</w:t>
      </w:r>
    </w:p>
    <w:p w14:paraId="1AF826C0" w14:textId="694DA8FF" w:rsidR="00555412" w:rsidRPr="00555412" w:rsidRDefault="00555412" w:rsidP="00555412">
      <w:pPr>
        <w:spacing w:after="0"/>
        <w:jc w:val="both"/>
        <w:rPr>
          <w:rFonts w:ascii="Helvetica" w:hAnsi="Helvetica"/>
          <w:b/>
          <w:bCs/>
        </w:rPr>
      </w:pPr>
      <w:r w:rsidRPr="00A27598">
        <w:rPr>
          <w:rFonts w:ascii="Helvetica" w:hAnsi="Helvetica"/>
          <w:i/>
          <w:iCs/>
        </w:rPr>
        <w:t>Data Analytic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Visualization using Tableau, Data Analysis with R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Programming</w:t>
      </w:r>
    </w:p>
    <w:p w14:paraId="16FA4A11" w14:textId="477327E7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Network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Communication, Computer Networks, IoT, WSN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Blockchain, Smar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 xml:space="preserve">Contracts, </w:t>
      </w:r>
      <w:proofErr w:type="spellStart"/>
      <w:r w:rsidRPr="00555412">
        <w:rPr>
          <w:rFonts w:ascii="Helvetica" w:hAnsi="Helvetica"/>
        </w:rPr>
        <w:t>Dapps</w:t>
      </w:r>
      <w:proofErr w:type="spellEnd"/>
      <w:r w:rsidRPr="00555412">
        <w:rPr>
          <w:rFonts w:ascii="Helvetica" w:hAnsi="Helvetica"/>
        </w:rPr>
        <w:t>, Blockchain platforms</w:t>
      </w:r>
    </w:p>
    <w:p w14:paraId="655DCEE4" w14:textId="77777777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Machine Learning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Neural Networks, Support Vector Machines</w:t>
      </w:r>
    </w:p>
    <w:p w14:paraId="4464AD6C" w14:textId="77777777" w:rsidR="00555412" w:rsidRDefault="00555412" w:rsidP="00555412">
      <w:pPr>
        <w:spacing w:after="0"/>
        <w:jc w:val="both"/>
        <w:rPr>
          <w:rFonts w:ascii="Helvetica" w:hAnsi="Helvetica"/>
        </w:rPr>
      </w:pPr>
    </w:p>
    <w:p w14:paraId="33A5D246" w14:textId="1B930A23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72F8AD5D" w14:textId="77777777" w:rsidR="00E07270" w:rsidRDefault="00E07270" w:rsidP="000617D9">
      <w:pPr>
        <w:spacing w:after="0"/>
        <w:jc w:val="both"/>
        <w:rPr>
          <w:rFonts w:ascii="Helvetica" w:hAnsi="Helvetica"/>
          <w:u w:val="single"/>
        </w:rPr>
      </w:pPr>
    </w:p>
    <w:p w14:paraId="77D5611A" w14:textId="116F9357" w:rsidR="00E07270" w:rsidRPr="00E07270" w:rsidRDefault="00E07270" w:rsidP="00E07270">
      <w:pPr>
        <w:spacing w:after="0"/>
        <w:jc w:val="both"/>
        <w:rPr>
          <w:rFonts w:ascii="Helvetica" w:hAnsi="Helvetica"/>
        </w:rPr>
      </w:pPr>
      <w:r w:rsidRPr="00E07270">
        <w:rPr>
          <w:rFonts w:ascii="Helvetica" w:hAnsi="Helvetica"/>
        </w:rPr>
        <w:t xml:space="preserve">With the support of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hosting </w:t>
      </w:r>
      <w:r>
        <w:rPr>
          <w:rFonts w:ascii="Helvetica" w:hAnsi="Helvetica"/>
        </w:rPr>
        <w:t>institution</w:t>
      </w:r>
      <w:r w:rsidRPr="00E07270">
        <w:rPr>
          <w:rFonts w:ascii="Helvetica" w:hAnsi="Helvetica"/>
        </w:rPr>
        <w:t xml:space="preserve"> and external funding agencies, I </w:t>
      </w:r>
      <w:r>
        <w:rPr>
          <w:rFonts w:ascii="Helvetica" w:hAnsi="Helvetica"/>
        </w:rPr>
        <w:t>aim</w:t>
      </w:r>
      <w:r w:rsidRPr="00E07270">
        <w:rPr>
          <w:rFonts w:ascii="Helvetica" w:hAnsi="Helvetica"/>
        </w:rPr>
        <w:t xml:space="preserve"> to set</w:t>
      </w:r>
      <w:r>
        <w:rPr>
          <w:rFonts w:ascii="Helvetica" w:hAnsi="Helvetica"/>
        </w:rPr>
        <w:t xml:space="preserve"> </w:t>
      </w:r>
      <w:r w:rsidRPr="00E07270">
        <w:rPr>
          <w:rFonts w:ascii="Helvetica" w:hAnsi="Helvetica"/>
        </w:rPr>
        <w:t xml:space="preserve">up a research Lab/Group </w:t>
      </w:r>
      <w:r>
        <w:rPr>
          <w:rFonts w:ascii="Helvetica" w:hAnsi="Helvetica"/>
        </w:rPr>
        <w:t>i</w:t>
      </w:r>
      <w:r w:rsidRPr="00E07270">
        <w:rPr>
          <w:rFonts w:ascii="Helvetica" w:hAnsi="Helvetica"/>
        </w:rPr>
        <w:t xml:space="preserve">n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computer vision and virtual reality domain. I plan to assist graduate stud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to accomplish their degree requirem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by carrying out quality research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their early stage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of academics. I seek institution and external funding agencies</w:t>
      </w:r>
      <w:r>
        <w:rPr>
          <w:rFonts w:ascii="Helvetica" w:hAnsi="Helvetica"/>
        </w:rPr>
        <w:t>'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support </w:t>
      </w:r>
      <w:r w:rsidRPr="00E07270">
        <w:rPr>
          <w:rFonts w:ascii="Helvetica" w:hAnsi="Helvetica"/>
        </w:rPr>
        <w:t xml:space="preserve">to procure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ources required for carrying out in-house research and development.</w:t>
      </w:r>
    </w:p>
    <w:p w14:paraId="008A3CBB" w14:textId="3426EB98" w:rsidR="00794254" w:rsidRDefault="00E07270" w:rsidP="00E07270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Along</w:t>
      </w:r>
      <w:r w:rsidRPr="00E07270">
        <w:rPr>
          <w:rFonts w:ascii="Helvetica" w:hAnsi="Helvetica"/>
        </w:rPr>
        <w:t xml:space="preserve"> similar lines, I wish to contribute to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open-source community and publish novel research work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reputed journals and conferences.  Also, I have </w:t>
      </w:r>
      <w:r>
        <w:rPr>
          <w:rFonts w:ascii="Helvetica" w:hAnsi="Helvetica"/>
        </w:rPr>
        <w:t xml:space="preserve">a </w:t>
      </w:r>
      <w:r w:rsidRPr="00E07270">
        <w:rPr>
          <w:rFonts w:ascii="Helvetica" w:hAnsi="Helvetica"/>
        </w:rPr>
        <w:t xml:space="preserve">couple of novel breakthrough ideas to get patented </w:t>
      </w:r>
      <w:r>
        <w:rPr>
          <w:rFonts w:ascii="Helvetica" w:hAnsi="Helvetica"/>
        </w:rPr>
        <w:t>throughout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earch</w:t>
      </w:r>
      <w:r>
        <w:rPr>
          <w:rFonts w:ascii="Helvetica" w:hAnsi="Helvetica"/>
        </w:rPr>
        <w:t xml:space="preserve"> tenure</w:t>
      </w:r>
      <w:r w:rsidRPr="00E07270">
        <w:rPr>
          <w:rFonts w:ascii="Helvetica" w:hAnsi="Helvetica"/>
        </w:rPr>
        <w:t xml:space="preserve">.  </w:t>
      </w:r>
    </w:p>
    <w:p w14:paraId="33EBAF24" w14:textId="73AAC70D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79A328CB" w14:textId="77777777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6C2742AB" w14:textId="5428F890" w:rsidR="00CA3820" w:rsidRDefault="00CA3820" w:rsidP="002D24AE">
      <w:pPr>
        <w:spacing w:after="0"/>
        <w:jc w:val="both"/>
        <w:rPr>
          <w:rFonts w:ascii="Helvetica" w:hAnsi="Helvetica"/>
        </w:rPr>
      </w:pPr>
    </w:p>
    <w:p w14:paraId="42D49E0E" w14:textId="79939F9D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tKwFACqQP4k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571F9"/>
    <w:rsid w:val="004A19D6"/>
    <w:rsid w:val="004A326B"/>
    <w:rsid w:val="004F6EE0"/>
    <w:rsid w:val="00503A8A"/>
    <w:rsid w:val="00542B3D"/>
    <w:rsid w:val="00555412"/>
    <w:rsid w:val="0058678B"/>
    <w:rsid w:val="005F0D29"/>
    <w:rsid w:val="006023A3"/>
    <w:rsid w:val="0060472B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16F0"/>
    <w:rsid w:val="00834918"/>
    <w:rsid w:val="00837F3C"/>
    <w:rsid w:val="00887BF1"/>
    <w:rsid w:val="00913C86"/>
    <w:rsid w:val="009324A5"/>
    <w:rsid w:val="00961AF2"/>
    <w:rsid w:val="00974DC5"/>
    <w:rsid w:val="00986054"/>
    <w:rsid w:val="009E16D6"/>
    <w:rsid w:val="009F1615"/>
    <w:rsid w:val="00A27598"/>
    <w:rsid w:val="00A52C2F"/>
    <w:rsid w:val="00A74A03"/>
    <w:rsid w:val="00AD373D"/>
    <w:rsid w:val="00B01DBB"/>
    <w:rsid w:val="00B22A28"/>
    <w:rsid w:val="00B2704A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07270"/>
    <w:rsid w:val="00E12CDC"/>
    <w:rsid w:val="00E13698"/>
    <w:rsid w:val="00E41C3D"/>
    <w:rsid w:val="00E55B96"/>
    <w:rsid w:val="00E82CC3"/>
    <w:rsid w:val="00EF2D26"/>
    <w:rsid w:val="00F51164"/>
    <w:rsid w:val="00F55646"/>
    <w:rsid w:val="00FF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1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3</cp:revision>
  <cp:lastPrinted>2022-04-29T03:32:00Z</cp:lastPrinted>
  <dcterms:created xsi:type="dcterms:W3CDTF">2022-04-21T06:37:00Z</dcterms:created>
  <dcterms:modified xsi:type="dcterms:W3CDTF">2022-05-25T01:11:00Z</dcterms:modified>
</cp:coreProperties>
</file>